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64BC" w:rsidRDefault="004C29F1" w:rsidP="008D3696">
      <w:pPr>
        <w:spacing w:line="203" w:lineRule="exact"/>
        <w:jc w:val="both"/>
        <w:rPr>
          <w:sz w:val="24"/>
          <w:szCs w:val="24"/>
        </w:rPr>
      </w:pPr>
      <w:r w:rsidRPr="004C29F1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10.55pt;margin-top:-22.15pt;width:69.5pt;height:84.95pt;z-index:251659264;visibility:visible;mso-wrap-style:non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 stroked="f">
            <v:textbox style="mso-fit-shape-to-text:t">
              <w:txbxContent>
                <w:p w:rsidR="00462849" w:rsidRDefault="004C29F1">
                  <w: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54pt;height:77.25pt">
                        <v:imagedata r:id="rId8" o:title="Varendra-University-Logo - 01"/>
                      </v:shape>
                    </w:pict>
                  </w:r>
                </w:p>
              </w:txbxContent>
            </v:textbox>
            <w10:wrap type="square"/>
          </v:shape>
        </w:pict>
      </w:r>
    </w:p>
    <w:p w:rsidR="004564BC" w:rsidRDefault="00462849" w:rsidP="00DC748E">
      <w:pPr>
        <w:tabs>
          <w:tab w:val="left" w:pos="0"/>
          <w:tab w:val="left" w:pos="203"/>
          <w:tab w:val="center" w:pos="4257"/>
          <w:tab w:val="center" w:pos="5130"/>
          <w:tab w:val="left" w:pos="5490"/>
        </w:tabs>
        <w:ind w:right="5157"/>
        <w:rPr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ab/>
      </w:r>
      <w:r w:rsidR="00E41FBE">
        <w:rPr>
          <w:rFonts w:eastAsia="Calibri"/>
          <w:b/>
          <w:bCs/>
          <w:sz w:val="24"/>
          <w:szCs w:val="24"/>
        </w:rPr>
        <w:t xml:space="preserve">                       </w:t>
      </w:r>
      <w:r w:rsidR="00C23D2D" w:rsidRPr="00E725CB">
        <w:rPr>
          <w:rFonts w:eastAsia="Calibri"/>
          <w:b/>
          <w:bCs/>
          <w:sz w:val="28"/>
          <w:szCs w:val="28"/>
        </w:rPr>
        <w:t>VARENDRA UNIVERSITY</w:t>
      </w:r>
    </w:p>
    <w:p w:rsidR="004564BC" w:rsidRDefault="004564BC" w:rsidP="00DC748E">
      <w:pPr>
        <w:tabs>
          <w:tab w:val="center" w:pos="5130"/>
        </w:tabs>
        <w:spacing w:line="20" w:lineRule="exact"/>
        <w:jc w:val="center"/>
        <w:rPr>
          <w:sz w:val="24"/>
          <w:szCs w:val="24"/>
        </w:rPr>
      </w:pPr>
    </w:p>
    <w:p w:rsidR="00DC748E" w:rsidRDefault="00E41FBE" w:rsidP="00DC748E">
      <w:pPr>
        <w:tabs>
          <w:tab w:val="left" w:pos="3120"/>
          <w:tab w:val="center" w:pos="4860"/>
          <w:tab w:val="center" w:pos="5130"/>
        </w:tabs>
        <w:ind w:right="3447"/>
        <w:rPr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 xml:space="preserve">                </w:t>
      </w:r>
      <w:r w:rsidR="00C23D2D">
        <w:rPr>
          <w:rFonts w:eastAsia="Calibri"/>
          <w:b/>
          <w:bCs/>
          <w:sz w:val="24"/>
          <w:szCs w:val="24"/>
        </w:rPr>
        <w:t>DEPARTMENT OF LAW &amp; HUMAN RIGHTS</w:t>
      </w:r>
      <w:r w:rsidR="00DC748E">
        <w:rPr>
          <w:sz w:val="24"/>
          <w:szCs w:val="24"/>
        </w:rPr>
        <w:tab/>
      </w:r>
    </w:p>
    <w:p w:rsidR="004564BC" w:rsidRDefault="00E41FBE" w:rsidP="00DC748E">
      <w:pPr>
        <w:tabs>
          <w:tab w:val="left" w:pos="3120"/>
          <w:tab w:val="center" w:pos="4860"/>
          <w:tab w:val="center" w:pos="5130"/>
        </w:tabs>
        <w:ind w:right="3447"/>
        <w:rPr>
          <w:sz w:val="24"/>
          <w:szCs w:val="24"/>
        </w:rPr>
      </w:pPr>
      <w:r>
        <w:rPr>
          <w:rFonts w:eastAsia="Calibri"/>
          <w:b/>
          <w:bCs/>
          <w:sz w:val="24"/>
          <w:szCs w:val="24"/>
        </w:rPr>
        <w:t>SEMESTER FINAL</w:t>
      </w:r>
      <w:r w:rsidR="00CA2C77">
        <w:rPr>
          <w:rFonts w:eastAsia="Calibri"/>
          <w:b/>
          <w:bCs/>
          <w:sz w:val="24"/>
          <w:szCs w:val="24"/>
        </w:rPr>
        <w:t xml:space="preserve"> EXAMINATION ROUTINE, SUMMER</w:t>
      </w:r>
      <w:r w:rsidR="00C23D2D">
        <w:rPr>
          <w:rFonts w:eastAsia="Calibri"/>
          <w:b/>
          <w:bCs/>
          <w:sz w:val="24"/>
          <w:szCs w:val="24"/>
        </w:rPr>
        <w:t>-2022</w:t>
      </w:r>
    </w:p>
    <w:p w:rsidR="004564BC" w:rsidRPr="00890CC8" w:rsidRDefault="00890CC8" w:rsidP="00890CC8">
      <w:pPr>
        <w:rPr>
          <w:b/>
        </w:rPr>
      </w:pPr>
      <w:r w:rsidRPr="00890CC8">
        <w:rPr>
          <w:b/>
        </w:rPr>
        <w:t xml:space="preserve">                                        </w:t>
      </w:r>
      <w:r w:rsidRPr="00E81025">
        <w:rPr>
          <w:b/>
          <w:sz w:val="28"/>
        </w:rPr>
        <w:t>Only for 1</w:t>
      </w:r>
      <w:r w:rsidRPr="00E81025">
        <w:rPr>
          <w:b/>
          <w:sz w:val="28"/>
          <w:vertAlign w:val="superscript"/>
        </w:rPr>
        <w:t>st</w:t>
      </w:r>
      <w:r w:rsidRPr="00E81025">
        <w:rPr>
          <w:b/>
          <w:sz w:val="28"/>
        </w:rPr>
        <w:t xml:space="preserve"> Semester</w:t>
      </w:r>
    </w:p>
    <w:p w:rsidR="004564BC" w:rsidRDefault="004564BC">
      <w:pPr>
        <w:rPr>
          <w:b/>
          <w:sz w:val="24"/>
        </w:rPr>
      </w:pPr>
    </w:p>
    <w:tbl>
      <w:tblPr>
        <w:tblStyle w:val="TableGrid"/>
        <w:tblW w:w="10260" w:type="dxa"/>
        <w:tblInd w:w="-432" w:type="dxa"/>
        <w:tblLook w:val="04A0"/>
      </w:tblPr>
      <w:tblGrid>
        <w:gridCol w:w="1287"/>
        <w:gridCol w:w="1110"/>
        <w:gridCol w:w="4242"/>
        <w:gridCol w:w="2271"/>
        <w:gridCol w:w="1350"/>
      </w:tblGrid>
      <w:tr w:rsidR="00A61C2B" w:rsidTr="00A61C2B">
        <w:trPr>
          <w:tblHeader/>
        </w:trPr>
        <w:tc>
          <w:tcPr>
            <w:tcW w:w="1287" w:type="dxa"/>
            <w:vAlign w:val="center"/>
          </w:tcPr>
          <w:p w:rsidR="00A61C2B" w:rsidRDefault="00A61C2B" w:rsidP="00BD1F5A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Date &amp; Time</w:t>
            </w:r>
          </w:p>
        </w:tc>
        <w:tc>
          <w:tcPr>
            <w:tcW w:w="1110" w:type="dxa"/>
            <w:vAlign w:val="center"/>
          </w:tcPr>
          <w:p w:rsidR="00A61C2B" w:rsidRDefault="00A61C2B" w:rsidP="00BD1F5A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emester</w:t>
            </w:r>
          </w:p>
        </w:tc>
        <w:tc>
          <w:tcPr>
            <w:tcW w:w="4242" w:type="dxa"/>
            <w:vAlign w:val="center"/>
          </w:tcPr>
          <w:p w:rsidR="00A61C2B" w:rsidRDefault="00A61C2B" w:rsidP="00BD1F5A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Course Code &amp; Title</w:t>
            </w:r>
          </w:p>
        </w:tc>
        <w:tc>
          <w:tcPr>
            <w:tcW w:w="2271" w:type="dxa"/>
            <w:vAlign w:val="center"/>
          </w:tcPr>
          <w:p w:rsidR="00A61C2B" w:rsidRDefault="00A61C2B" w:rsidP="00BD1F5A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Room Number</w:t>
            </w:r>
          </w:p>
        </w:tc>
        <w:tc>
          <w:tcPr>
            <w:tcW w:w="1350" w:type="dxa"/>
          </w:tcPr>
          <w:p w:rsidR="00A61C2B" w:rsidRDefault="0055663D" w:rsidP="00BD1F5A">
            <w:pPr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Remarks</w:t>
            </w:r>
          </w:p>
        </w:tc>
      </w:tr>
      <w:tr w:rsidR="00A61C2B" w:rsidTr="00A61C2B">
        <w:tc>
          <w:tcPr>
            <w:tcW w:w="1287" w:type="dxa"/>
            <w:vAlign w:val="center"/>
          </w:tcPr>
          <w:p w:rsidR="00A61C2B" w:rsidRDefault="00A61C2B" w:rsidP="006C209D">
            <w:pPr>
              <w:rPr>
                <w:b/>
              </w:rPr>
            </w:pPr>
            <w:r>
              <w:rPr>
                <w:b/>
              </w:rPr>
              <w:t>04.09.2022</w:t>
            </w:r>
          </w:p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3:30 PM-5:30 PM</w:t>
            </w:r>
          </w:p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  <w:tc>
          <w:tcPr>
            <w:tcW w:w="1110" w:type="dxa"/>
            <w:vAlign w:val="center"/>
          </w:tcPr>
          <w:p w:rsidR="00A61C2B" w:rsidRDefault="00A61C2B" w:rsidP="00BD1F5A">
            <w:pPr>
              <w:tabs>
                <w:tab w:val="left" w:pos="882"/>
                <w:tab w:val="left" w:pos="1032"/>
              </w:tabs>
              <w:jc w:val="center"/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  <w:vertAlign w:val="superscript"/>
              </w:rPr>
              <w:t>st</w:t>
            </w:r>
          </w:p>
        </w:tc>
        <w:tc>
          <w:tcPr>
            <w:tcW w:w="4242" w:type="dxa"/>
            <w:vAlign w:val="center"/>
          </w:tcPr>
          <w:p w:rsidR="00A61C2B" w:rsidRDefault="00A61C2B" w:rsidP="00F659C5">
            <w:pPr>
              <w:rPr>
                <w:b/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LAW 111-Jurisprudence</w:t>
            </w:r>
          </w:p>
        </w:tc>
        <w:tc>
          <w:tcPr>
            <w:tcW w:w="2271" w:type="dxa"/>
            <w:vAlign w:val="center"/>
          </w:tcPr>
          <w:p w:rsidR="00A61C2B" w:rsidRDefault="00A61C2B" w:rsidP="00E81025">
            <w:pPr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106</w:t>
            </w:r>
          </w:p>
        </w:tc>
        <w:tc>
          <w:tcPr>
            <w:tcW w:w="1350" w:type="dxa"/>
          </w:tcPr>
          <w:p w:rsidR="00A61C2B" w:rsidRDefault="00A61C2B" w:rsidP="00A874C2">
            <w:pPr>
              <w:rPr>
                <w:rFonts w:eastAsia="Calibri"/>
                <w:b/>
                <w:bCs/>
              </w:rPr>
            </w:pPr>
          </w:p>
        </w:tc>
      </w:tr>
      <w:tr w:rsidR="00A61C2B" w:rsidTr="00A61C2B">
        <w:trPr>
          <w:trHeight w:val="197"/>
        </w:trPr>
        <w:tc>
          <w:tcPr>
            <w:tcW w:w="1287" w:type="dxa"/>
            <w:vAlign w:val="center"/>
          </w:tcPr>
          <w:p w:rsidR="00A61C2B" w:rsidRDefault="00A61C2B" w:rsidP="00C95566">
            <w:pPr>
              <w:rPr>
                <w:b/>
              </w:rPr>
            </w:pPr>
          </w:p>
        </w:tc>
        <w:tc>
          <w:tcPr>
            <w:tcW w:w="1110" w:type="dxa"/>
            <w:vAlign w:val="center"/>
          </w:tcPr>
          <w:p w:rsidR="00A61C2B" w:rsidRDefault="00A61C2B" w:rsidP="00C95566"/>
        </w:tc>
        <w:tc>
          <w:tcPr>
            <w:tcW w:w="4242" w:type="dxa"/>
            <w:vAlign w:val="center"/>
          </w:tcPr>
          <w:p w:rsidR="00A61C2B" w:rsidRDefault="00A61C2B" w:rsidP="00F659C5">
            <w:pPr>
              <w:rPr>
                <w:rFonts w:eastAsia="Calibri"/>
                <w:b/>
                <w:bCs/>
                <w:color w:val="000000"/>
              </w:rPr>
            </w:pPr>
          </w:p>
        </w:tc>
        <w:tc>
          <w:tcPr>
            <w:tcW w:w="2271" w:type="dxa"/>
            <w:vAlign w:val="center"/>
          </w:tcPr>
          <w:p w:rsidR="00A61C2B" w:rsidRDefault="00A61C2B" w:rsidP="00C95566">
            <w:pPr>
              <w:rPr>
                <w:rFonts w:eastAsia="Calibri"/>
                <w:b/>
                <w:bCs/>
              </w:rPr>
            </w:pPr>
          </w:p>
        </w:tc>
        <w:tc>
          <w:tcPr>
            <w:tcW w:w="1350" w:type="dxa"/>
          </w:tcPr>
          <w:p w:rsidR="00A61C2B" w:rsidRDefault="00A61C2B" w:rsidP="00C95566">
            <w:pPr>
              <w:rPr>
                <w:rFonts w:eastAsia="Calibri"/>
                <w:b/>
                <w:bCs/>
              </w:rPr>
            </w:pPr>
          </w:p>
        </w:tc>
      </w:tr>
      <w:tr w:rsidR="00A61C2B" w:rsidTr="00A61C2B">
        <w:tc>
          <w:tcPr>
            <w:tcW w:w="1287" w:type="dxa"/>
            <w:vAlign w:val="center"/>
          </w:tcPr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06.09.2022</w:t>
            </w:r>
          </w:p>
          <w:p w:rsidR="00A61C2B" w:rsidRDefault="00A61C2B" w:rsidP="00CA2C77">
            <w:pPr>
              <w:jc w:val="center"/>
              <w:rPr>
                <w:b/>
              </w:rPr>
            </w:pPr>
            <w:r>
              <w:rPr>
                <w:b/>
              </w:rPr>
              <w:t>3:30 PM-</w:t>
            </w:r>
          </w:p>
          <w:p w:rsidR="00A61C2B" w:rsidRDefault="00A61C2B" w:rsidP="00CA2C77">
            <w:pPr>
              <w:jc w:val="center"/>
              <w:rPr>
                <w:b/>
              </w:rPr>
            </w:pPr>
            <w:r>
              <w:rPr>
                <w:b/>
              </w:rPr>
              <w:t>5:30 PM Tuesday</w:t>
            </w:r>
          </w:p>
        </w:tc>
        <w:tc>
          <w:tcPr>
            <w:tcW w:w="1110" w:type="dxa"/>
            <w:vAlign w:val="center"/>
          </w:tcPr>
          <w:p w:rsidR="00A61C2B" w:rsidRDefault="00A61C2B" w:rsidP="00CA2C77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CA2C77">
              <w:rPr>
                <w:b/>
                <w:vertAlign w:val="superscript"/>
              </w:rPr>
              <w:t>st</w:t>
            </w:r>
          </w:p>
        </w:tc>
        <w:tc>
          <w:tcPr>
            <w:tcW w:w="4242" w:type="dxa"/>
            <w:vAlign w:val="center"/>
          </w:tcPr>
          <w:p w:rsidR="00A61C2B" w:rsidRDefault="00A61C2B" w:rsidP="006C209D">
            <w:pPr>
              <w:rPr>
                <w:rFonts w:eastAsia="Calibri"/>
                <w:b/>
                <w:bCs/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LAW 114-Introduction to ICT and Virtual Learning</w:t>
            </w:r>
          </w:p>
        </w:tc>
        <w:tc>
          <w:tcPr>
            <w:tcW w:w="2271" w:type="dxa"/>
            <w:vAlign w:val="center"/>
          </w:tcPr>
          <w:p w:rsidR="00A61C2B" w:rsidRDefault="00A61C2B" w:rsidP="00E81025">
            <w:pPr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106</w:t>
            </w:r>
          </w:p>
        </w:tc>
        <w:tc>
          <w:tcPr>
            <w:tcW w:w="1350" w:type="dxa"/>
          </w:tcPr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</w:tc>
      </w:tr>
      <w:tr w:rsidR="00A61C2B" w:rsidTr="00A61C2B">
        <w:trPr>
          <w:trHeight w:val="197"/>
        </w:trPr>
        <w:tc>
          <w:tcPr>
            <w:tcW w:w="1287" w:type="dxa"/>
            <w:vAlign w:val="center"/>
          </w:tcPr>
          <w:p w:rsidR="00A61C2B" w:rsidRDefault="00A61C2B" w:rsidP="00C95566"/>
        </w:tc>
        <w:tc>
          <w:tcPr>
            <w:tcW w:w="1110" w:type="dxa"/>
            <w:vAlign w:val="center"/>
          </w:tcPr>
          <w:p w:rsidR="00A61C2B" w:rsidRDefault="00A61C2B" w:rsidP="00BD1F5A">
            <w:pPr>
              <w:jc w:val="center"/>
            </w:pPr>
          </w:p>
        </w:tc>
        <w:tc>
          <w:tcPr>
            <w:tcW w:w="4242" w:type="dxa"/>
            <w:vAlign w:val="center"/>
          </w:tcPr>
          <w:p w:rsidR="00A61C2B" w:rsidRDefault="00A61C2B" w:rsidP="00F659C5">
            <w:pPr>
              <w:rPr>
                <w:color w:val="000000"/>
              </w:rPr>
            </w:pPr>
          </w:p>
        </w:tc>
        <w:tc>
          <w:tcPr>
            <w:tcW w:w="2271" w:type="dxa"/>
            <w:vAlign w:val="center"/>
          </w:tcPr>
          <w:p w:rsidR="00A61C2B" w:rsidRDefault="00A61C2B" w:rsidP="00C95566"/>
        </w:tc>
        <w:tc>
          <w:tcPr>
            <w:tcW w:w="1350" w:type="dxa"/>
          </w:tcPr>
          <w:p w:rsidR="00A61C2B" w:rsidRDefault="00A61C2B" w:rsidP="00C95566"/>
        </w:tc>
      </w:tr>
      <w:tr w:rsidR="00A61C2B" w:rsidTr="00A61C2B">
        <w:trPr>
          <w:trHeight w:val="1322"/>
        </w:trPr>
        <w:tc>
          <w:tcPr>
            <w:tcW w:w="1287" w:type="dxa"/>
            <w:vAlign w:val="center"/>
          </w:tcPr>
          <w:p w:rsidR="00A61C2B" w:rsidRDefault="00A61C2B" w:rsidP="006C209D">
            <w:pPr>
              <w:rPr>
                <w:b/>
              </w:rPr>
            </w:pPr>
            <w:r>
              <w:rPr>
                <w:b/>
              </w:rPr>
              <w:t>08.09.2022</w:t>
            </w:r>
          </w:p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3:30 PM-5:30 PM</w:t>
            </w:r>
          </w:p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  <w:p w:rsidR="00A61C2B" w:rsidRDefault="00A61C2B" w:rsidP="006C209D">
            <w:pPr>
              <w:rPr>
                <w:b/>
              </w:rPr>
            </w:pPr>
          </w:p>
        </w:tc>
        <w:tc>
          <w:tcPr>
            <w:tcW w:w="1110" w:type="dxa"/>
            <w:vAlign w:val="center"/>
          </w:tcPr>
          <w:p w:rsidR="00A61C2B" w:rsidRDefault="00A61C2B" w:rsidP="00BD1F5A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  <w:vertAlign w:val="superscript"/>
              </w:rPr>
              <w:t>st</w:t>
            </w:r>
          </w:p>
        </w:tc>
        <w:tc>
          <w:tcPr>
            <w:tcW w:w="4242" w:type="dxa"/>
            <w:vAlign w:val="center"/>
          </w:tcPr>
          <w:p w:rsidR="00A61C2B" w:rsidRDefault="00A61C2B" w:rsidP="00A874C2">
            <w:pPr>
              <w:rPr>
                <w:rFonts w:eastAsia="Calibri"/>
                <w:b/>
                <w:bCs/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LAW 1</w:t>
            </w:r>
            <w:r w:rsidR="00890CC8">
              <w:rPr>
                <w:rFonts w:eastAsia="Calibri"/>
                <w:b/>
                <w:bCs/>
                <w:color w:val="000000"/>
              </w:rPr>
              <w:t xml:space="preserve">12-Legal and Constitutional History </w:t>
            </w:r>
            <w:r>
              <w:rPr>
                <w:rFonts w:eastAsia="Calibri"/>
                <w:b/>
                <w:bCs/>
                <w:color w:val="000000"/>
              </w:rPr>
              <w:t>of Bangladesh</w:t>
            </w:r>
          </w:p>
          <w:p w:rsidR="00A61C2B" w:rsidRDefault="00A61C2B" w:rsidP="00F659C5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 </w:t>
            </w:r>
          </w:p>
        </w:tc>
        <w:tc>
          <w:tcPr>
            <w:tcW w:w="2271" w:type="dxa"/>
            <w:vAlign w:val="center"/>
          </w:tcPr>
          <w:p w:rsidR="00A61C2B" w:rsidRDefault="00A61C2B" w:rsidP="00E81025">
            <w:pPr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106</w:t>
            </w:r>
          </w:p>
        </w:tc>
        <w:tc>
          <w:tcPr>
            <w:tcW w:w="1350" w:type="dxa"/>
          </w:tcPr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</w:tc>
      </w:tr>
      <w:tr w:rsidR="00A61C2B" w:rsidTr="00A61C2B">
        <w:trPr>
          <w:trHeight w:val="260"/>
        </w:trPr>
        <w:tc>
          <w:tcPr>
            <w:tcW w:w="1287" w:type="dxa"/>
            <w:vAlign w:val="center"/>
          </w:tcPr>
          <w:p w:rsidR="00A61C2B" w:rsidRDefault="00A61C2B" w:rsidP="006C209D">
            <w:pPr>
              <w:rPr>
                <w:b/>
              </w:rPr>
            </w:pPr>
          </w:p>
        </w:tc>
        <w:tc>
          <w:tcPr>
            <w:tcW w:w="1110" w:type="dxa"/>
            <w:vAlign w:val="center"/>
          </w:tcPr>
          <w:p w:rsidR="00A61C2B" w:rsidRDefault="00A61C2B" w:rsidP="006C209D">
            <w:pPr>
              <w:rPr>
                <w:b/>
              </w:rPr>
            </w:pPr>
          </w:p>
        </w:tc>
        <w:tc>
          <w:tcPr>
            <w:tcW w:w="4242" w:type="dxa"/>
            <w:vAlign w:val="center"/>
          </w:tcPr>
          <w:p w:rsidR="00A61C2B" w:rsidRDefault="00A61C2B" w:rsidP="00F659C5">
            <w:pPr>
              <w:rPr>
                <w:rFonts w:eastAsia="Calibri"/>
                <w:b/>
                <w:bCs/>
                <w:color w:val="000000"/>
              </w:rPr>
            </w:pPr>
          </w:p>
        </w:tc>
        <w:tc>
          <w:tcPr>
            <w:tcW w:w="2271" w:type="dxa"/>
            <w:vAlign w:val="center"/>
          </w:tcPr>
          <w:p w:rsidR="00A61C2B" w:rsidRDefault="00A61C2B" w:rsidP="00CA2C77">
            <w:pPr>
              <w:jc w:val="center"/>
              <w:rPr>
                <w:rFonts w:eastAsia="Calibri"/>
                <w:b/>
                <w:bCs/>
              </w:rPr>
            </w:pPr>
          </w:p>
        </w:tc>
        <w:tc>
          <w:tcPr>
            <w:tcW w:w="1350" w:type="dxa"/>
          </w:tcPr>
          <w:p w:rsidR="00A61C2B" w:rsidRDefault="00A61C2B" w:rsidP="00CA2C77">
            <w:pPr>
              <w:jc w:val="center"/>
              <w:rPr>
                <w:rFonts w:eastAsia="Calibri"/>
                <w:b/>
                <w:bCs/>
              </w:rPr>
            </w:pPr>
          </w:p>
        </w:tc>
      </w:tr>
      <w:tr w:rsidR="00A61C2B" w:rsidTr="00A61C2B">
        <w:trPr>
          <w:trHeight w:val="692"/>
        </w:trPr>
        <w:tc>
          <w:tcPr>
            <w:tcW w:w="1287" w:type="dxa"/>
            <w:vAlign w:val="center"/>
          </w:tcPr>
          <w:p w:rsidR="00A61C2B" w:rsidRPr="00872247" w:rsidRDefault="00A61C2B" w:rsidP="006C209D">
            <w:pPr>
              <w:rPr>
                <w:b/>
              </w:rPr>
            </w:pPr>
            <w:r>
              <w:rPr>
                <w:b/>
              </w:rPr>
              <w:t>11.09</w:t>
            </w:r>
            <w:r w:rsidRPr="00872247">
              <w:rPr>
                <w:b/>
              </w:rPr>
              <w:t>.2022</w:t>
            </w:r>
          </w:p>
          <w:p w:rsidR="00A61C2B" w:rsidRDefault="00A61C2B" w:rsidP="00CA2C77">
            <w:pPr>
              <w:jc w:val="center"/>
              <w:rPr>
                <w:b/>
              </w:rPr>
            </w:pPr>
            <w:r>
              <w:rPr>
                <w:b/>
              </w:rPr>
              <w:t>3:30 PM-5:30 PM</w:t>
            </w:r>
          </w:p>
          <w:p w:rsidR="00A61C2B" w:rsidRPr="00872247" w:rsidRDefault="00A61C2B" w:rsidP="00CA2C77">
            <w:pPr>
              <w:jc w:val="center"/>
              <w:rPr>
                <w:b/>
              </w:rPr>
            </w:pPr>
            <w:r>
              <w:rPr>
                <w:b/>
              </w:rPr>
              <w:t xml:space="preserve">Sunday </w:t>
            </w:r>
          </w:p>
          <w:p w:rsidR="00A61C2B" w:rsidRPr="00872247" w:rsidRDefault="00A61C2B" w:rsidP="00BD1F5A">
            <w:pPr>
              <w:jc w:val="center"/>
              <w:rPr>
                <w:b/>
              </w:rPr>
            </w:pPr>
          </w:p>
        </w:tc>
        <w:tc>
          <w:tcPr>
            <w:tcW w:w="1110" w:type="dxa"/>
            <w:vAlign w:val="center"/>
          </w:tcPr>
          <w:p w:rsidR="00A61C2B" w:rsidRPr="00872247" w:rsidRDefault="00A61C2B" w:rsidP="006C209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6C209D">
              <w:rPr>
                <w:b/>
                <w:vertAlign w:val="superscript"/>
              </w:rPr>
              <w:t>st</w:t>
            </w:r>
          </w:p>
        </w:tc>
        <w:tc>
          <w:tcPr>
            <w:tcW w:w="4242" w:type="dxa"/>
            <w:vAlign w:val="center"/>
          </w:tcPr>
          <w:p w:rsidR="00A61C2B" w:rsidRPr="00872247" w:rsidRDefault="00A61C2B" w:rsidP="00F659C5">
            <w:pPr>
              <w:rPr>
                <w:b/>
                <w:color w:val="000000"/>
              </w:rPr>
            </w:pPr>
            <w:r w:rsidRPr="00872247">
              <w:rPr>
                <w:b/>
                <w:color w:val="000000"/>
              </w:rPr>
              <w:t xml:space="preserve">LAW </w:t>
            </w:r>
            <w:r>
              <w:rPr>
                <w:b/>
                <w:color w:val="000000"/>
              </w:rPr>
              <w:t>113-English for Law</w:t>
            </w:r>
          </w:p>
        </w:tc>
        <w:tc>
          <w:tcPr>
            <w:tcW w:w="2271" w:type="dxa"/>
            <w:vAlign w:val="center"/>
          </w:tcPr>
          <w:p w:rsidR="00A61C2B" w:rsidRPr="00872247" w:rsidRDefault="00A61C2B" w:rsidP="00E81025">
            <w:pPr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106</w:t>
            </w:r>
          </w:p>
        </w:tc>
        <w:tc>
          <w:tcPr>
            <w:tcW w:w="1350" w:type="dxa"/>
          </w:tcPr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Default="00A61C2B" w:rsidP="00A61C2B">
            <w:pPr>
              <w:rPr>
                <w:rFonts w:eastAsia="Calibri"/>
                <w:b/>
                <w:bCs/>
              </w:rPr>
            </w:pPr>
          </w:p>
          <w:p w:rsidR="00A61C2B" w:rsidRPr="00872247" w:rsidRDefault="00A61C2B" w:rsidP="00A61C2B">
            <w:pPr>
              <w:rPr>
                <w:rFonts w:eastAsia="Calibri"/>
                <w:b/>
                <w:bCs/>
              </w:rPr>
            </w:pPr>
          </w:p>
        </w:tc>
      </w:tr>
      <w:tr w:rsidR="00A61C2B" w:rsidTr="00A61C2B">
        <w:trPr>
          <w:trHeight w:val="260"/>
        </w:trPr>
        <w:tc>
          <w:tcPr>
            <w:tcW w:w="1287" w:type="dxa"/>
            <w:tcBorders>
              <w:bottom w:val="single" w:sz="4" w:space="0" w:color="auto"/>
            </w:tcBorders>
            <w:vAlign w:val="center"/>
          </w:tcPr>
          <w:p w:rsidR="00A61C2B" w:rsidRPr="00872247" w:rsidRDefault="00A61C2B" w:rsidP="00BD1F5A">
            <w:pPr>
              <w:jc w:val="center"/>
              <w:rPr>
                <w:b/>
              </w:rPr>
            </w:pP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:rsidR="00A61C2B" w:rsidRPr="00872247" w:rsidRDefault="00A61C2B" w:rsidP="00BD1F5A">
            <w:pPr>
              <w:jc w:val="center"/>
              <w:rPr>
                <w:b/>
              </w:rPr>
            </w:pPr>
          </w:p>
        </w:tc>
        <w:tc>
          <w:tcPr>
            <w:tcW w:w="4242" w:type="dxa"/>
            <w:tcBorders>
              <w:bottom w:val="single" w:sz="4" w:space="0" w:color="auto"/>
            </w:tcBorders>
            <w:vAlign w:val="center"/>
          </w:tcPr>
          <w:p w:rsidR="00A61C2B" w:rsidRPr="00872247" w:rsidRDefault="00A61C2B" w:rsidP="00F659C5">
            <w:pPr>
              <w:rPr>
                <w:b/>
                <w:color w:val="000000"/>
              </w:rPr>
            </w:pPr>
          </w:p>
        </w:tc>
        <w:tc>
          <w:tcPr>
            <w:tcW w:w="2271" w:type="dxa"/>
            <w:tcBorders>
              <w:bottom w:val="single" w:sz="4" w:space="0" w:color="auto"/>
            </w:tcBorders>
            <w:vAlign w:val="center"/>
          </w:tcPr>
          <w:p w:rsidR="00A61C2B" w:rsidRPr="00872247" w:rsidRDefault="00A61C2B" w:rsidP="00BD1F5A">
            <w:pPr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A61C2B" w:rsidRPr="00872247" w:rsidRDefault="00A61C2B" w:rsidP="00BD1F5A">
            <w:pPr>
              <w:jc w:val="center"/>
              <w:rPr>
                <w:b/>
              </w:rPr>
            </w:pPr>
          </w:p>
        </w:tc>
      </w:tr>
    </w:tbl>
    <w:p w:rsidR="004564BC" w:rsidRDefault="004564BC"/>
    <w:p w:rsidR="0089762A" w:rsidRDefault="0089762A"/>
    <w:p w:rsidR="0089762A" w:rsidRDefault="0064718D">
      <w:r w:rsidRPr="0064718D">
        <w:rPr>
          <w:noProof/>
        </w:rPr>
        <w:drawing>
          <wp:inline distT="0" distB="0" distL="0" distR="0">
            <wp:extent cx="1108211" cy="433687"/>
            <wp:effectExtent l="19050" t="0" r="0" b="0"/>
            <wp:docPr id="1" name="Picture 1" descr="C:\Users\Sehab\Documents\My Scans\Scan4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Sehab\Documents\My Scans\Scan450.jpg"/>
                    <pic:cNvPicPr/>
                  </pic:nvPicPr>
                  <pic:blipFill>
                    <a:blip r:embed="rId9" cstate="print">
                      <a:biLevel thresh="50000"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08211" cy="433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64BC" w:rsidRDefault="004564BC"/>
    <w:p w:rsidR="004564BC" w:rsidRDefault="003F7EC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or Abu Naser Md. Wahid </w:t>
      </w:r>
    </w:p>
    <w:p w:rsidR="004564BC" w:rsidRDefault="003F7EC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-ordinator</w:t>
      </w:r>
    </w:p>
    <w:p w:rsidR="004564BC" w:rsidRDefault="003F7EC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ept. of Law and Human Rights </w:t>
      </w:r>
    </w:p>
    <w:p w:rsidR="004564BC" w:rsidRDefault="003F7ECF">
      <w:pPr>
        <w:rPr>
          <w:b/>
          <w:sz w:val="24"/>
          <w:szCs w:val="24"/>
        </w:rPr>
      </w:pPr>
      <w:r>
        <w:rPr>
          <w:b/>
          <w:sz w:val="24"/>
          <w:szCs w:val="24"/>
        </w:rPr>
        <w:t>Varendra University</w:t>
      </w:r>
    </w:p>
    <w:p w:rsidR="004564BC" w:rsidRDefault="004564BC">
      <w:pPr>
        <w:spacing w:line="20" w:lineRule="exact"/>
        <w:rPr>
          <w:sz w:val="20"/>
          <w:szCs w:val="20"/>
        </w:rPr>
      </w:pPr>
    </w:p>
    <w:sectPr w:rsidR="004564BC" w:rsidSect="00DC748E">
      <w:footerReference w:type="default" r:id="rId10"/>
      <w:pgSz w:w="11907" w:h="16839" w:code="9"/>
      <w:pgMar w:top="1440" w:right="1440" w:bottom="1440" w:left="1440" w:header="0" w:footer="761" w:gutter="0"/>
      <w:cols w:space="720" w:equalWidth="0">
        <w:col w:w="12960"/>
      </w:cols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238C" w:rsidRDefault="00D2238C" w:rsidP="00BD1F5A">
      <w:r>
        <w:separator/>
      </w:r>
    </w:p>
  </w:endnote>
  <w:endnote w:type="continuationSeparator" w:id="1">
    <w:p w:rsidR="00D2238C" w:rsidRDefault="00D2238C" w:rsidP="00BD1F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14660178"/>
      <w:docPartObj>
        <w:docPartGallery w:val="Page Numbers (Bottom of Page)"/>
        <w:docPartUnique/>
      </w:docPartObj>
    </w:sdtPr>
    <w:sdtContent>
      <w:p w:rsidR="00BD1F5A" w:rsidRDefault="004C29F1">
        <w:pPr>
          <w:pStyle w:val="Footer"/>
          <w:jc w:val="right"/>
        </w:pPr>
        <w:r>
          <w:fldChar w:fldCharType="begin"/>
        </w:r>
        <w:r w:rsidR="00A045AF">
          <w:instrText xml:space="preserve"> PAGE   \* MERGEFORMAT </w:instrText>
        </w:r>
        <w:r>
          <w:fldChar w:fldCharType="separate"/>
        </w:r>
        <w:r w:rsidR="00BA2D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D1F5A" w:rsidRDefault="00BD1F5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238C" w:rsidRDefault="00D2238C" w:rsidP="00BD1F5A">
      <w:r>
        <w:separator/>
      </w:r>
    </w:p>
  </w:footnote>
  <w:footnote w:type="continuationSeparator" w:id="1">
    <w:p w:rsidR="00D2238C" w:rsidRDefault="00D2238C" w:rsidP="00BD1F5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bA0NTMwNDMxMbEwNzVQ0lEKTi0uzszPAykwNKoFAHb+VkwtAAAA"/>
  </w:docVars>
  <w:rsids>
    <w:rsidRoot w:val="0020515D"/>
    <w:rsid w:val="00006EA5"/>
    <w:rsid w:val="00011D17"/>
    <w:rsid w:val="00012E89"/>
    <w:rsid w:val="00015C2D"/>
    <w:rsid w:val="000332C6"/>
    <w:rsid w:val="000408F5"/>
    <w:rsid w:val="0004244D"/>
    <w:rsid w:val="000654B5"/>
    <w:rsid w:val="000708A5"/>
    <w:rsid w:val="00077712"/>
    <w:rsid w:val="0008169A"/>
    <w:rsid w:val="0009258A"/>
    <w:rsid w:val="00093B3E"/>
    <w:rsid w:val="00094350"/>
    <w:rsid w:val="00096366"/>
    <w:rsid w:val="000B3B89"/>
    <w:rsid w:val="000C0F4A"/>
    <w:rsid w:val="000C5DCF"/>
    <w:rsid w:val="000C70BA"/>
    <w:rsid w:val="000F0913"/>
    <w:rsid w:val="00103D52"/>
    <w:rsid w:val="001219C4"/>
    <w:rsid w:val="001374A3"/>
    <w:rsid w:val="001501A1"/>
    <w:rsid w:val="00152835"/>
    <w:rsid w:val="0015691B"/>
    <w:rsid w:val="00157DBB"/>
    <w:rsid w:val="00184141"/>
    <w:rsid w:val="00192344"/>
    <w:rsid w:val="001B05B4"/>
    <w:rsid w:val="001D13A4"/>
    <w:rsid w:val="001D46D1"/>
    <w:rsid w:val="0020515D"/>
    <w:rsid w:val="00205E3D"/>
    <w:rsid w:val="00210432"/>
    <w:rsid w:val="002121B2"/>
    <w:rsid w:val="00233AE3"/>
    <w:rsid w:val="002625B3"/>
    <w:rsid w:val="00271CF3"/>
    <w:rsid w:val="00272C8B"/>
    <w:rsid w:val="00283E70"/>
    <w:rsid w:val="00291E04"/>
    <w:rsid w:val="00294067"/>
    <w:rsid w:val="002B75C6"/>
    <w:rsid w:val="002D0077"/>
    <w:rsid w:val="002D5E94"/>
    <w:rsid w:val="002E4535"/>
    <w:rsid w:val="002E65C1"/>
    <w:rsid w:val="00305644"/>
    <w:rsid w:val="003072D4"/>
    <w:rsid w:val="003107B4"/>
    <w:rsid w:val="00315066"/>
    <w:rsid w:val="00316756"/>
    <w:rsid w:val="00316A9A"/>
    <w:rsid w:val="00324E9E"/>
    <w:rsid w:val="00326A16"/>
    <w:rsid w:val="003271A5"/>
    <w:rsid w:val="0033286B"/>
    <w:rsid w:val="00372BFF"/>
    <w:rsid w:val="00381908"/>
    <w:rsid w:val="00381A1F"/>
    <w:rsid w:val="003844FC"/>
    <w:rsid w:val="003902C9"/>
    <w:rsid w:val="003910C8"/>
    <w:rsid w:val="00393B1F"/>
    <w:rsid w:val="00396C5A"/>
    <w:rsid w:val="003B360F"/>
    <w:rsid w:val="003C7319"/>
    <w:rsid w:val="003F2157"/>
    <w:rsid w:val="003F233A"/>
    <w:rsid w:val="003F7ECF"/>
    <w:rsid w:val="00400262"/>
    <w:rsid w:val="00407D86"/>
    <w:rsid w:val="004108B7"/>
    <w:rsid w:val="004329BF"/>
    <w:rsid w:val="00436155"/>
    <w:rsid w:val="00455053"/>
    <w:rsid w:val="004564BC"/>
    <w:rsid w:val="00462849"/>
    <w:rsid w:val="00466F21"/>
    <w:rsid w:val="0049008E"/>
    <w:rsid w:val="00492BA8"/>
    <w:rsid w:val="004B5869"/>
    <w:rsid w:val="004C29F1"/>
    <w:rsid w:val="004D5CE0"/>
    <w:rsid w:val="004F4B09"/>
    <w:rsid w:val="0051040D"/>
    <w:rsid w:val="00533E78"/>
    <w:rsid w:val="00542067"/>
    <w:rsid w:val="005448A9"/>
    <w:rsid w:val="00544A13"/>
    <w:rsid w:val="00553155"/>
    <w:rsid w:val="0055663D"/>
    <w:rsid w:val="00557F1E"/>
    <w:rsid w:val="0056704C"/>
    <w:rsid w:val="00575F93"/>
    <w:rsid w:val="00582E33"/>
    <w:rsid w:val="005A0D3B"/>
    <w:rsid w:val="005A290B"/>
    <w:rsid w:val="005B1792"/>
    <w:rsid w:val="005B567B"/>
    <w:rsid w:val="005C0BE9"/>
    <w:rsid w:val="005D622B"/>
    <w:rsid w:val="005E35AA"/>
    <w:rsid w:val="00603019"/>
    <w:rsid w:val="00612654"/>
    <w:rsid w:val="00614B34"/>
    <w:rsid w:val="0062607F"/>
    <w:rsid w:val="00631F0C"/>
    <w:rsid w:val="0064718D"/>
    <w:rsid w:val="00652290"/>
    <w:rsid w:val="00652AB5"/>
    <w:rsid w:val="006934C0"/>
    <w:rsid w:val="006A3CF3"/>
    <w:rsid w:val="006B07E8"/>
    <w:rsid w:val="006C209D"/>
    <w:rsid w:val="006D4FCD"/>
    <w:rsid w:val="006F0AD8"/>
    <w:rsid w:val="0070144B"/>
    <w:rsid w:val="0071736F"/>
    <w:rsid w:val="00732EE9"/>
    <w:rsid w:val="00756DC8"/>
    <w:rsid w:val="00784D66"/>
    <w:rsid w:val="0078677F"/>
    <w:rsid w:val="007C0859"/>
    <w:rsid w:val="007C21AE"/>
    <w:rsid w:val="007C7B6E"/>
    <w:rsid w:val="007D3BB5"/>
    <w:rsid w:val="00817833"/>
    <w:rsid w:val="00841BAF"/>
    <w:rsid w:val="008456C7"/>
    <w:rsid w:val="00872247"/>
    <w:rsid w:val="00872E63"/>
    <w:rsid w:val="0087450B"/>
    <w:rsid w:val="0087634A"/>
    <w:rsid w:val="008854B3"/>
    <w:rsid w:val="00890CC8"/>
    <w:rsid w:val="00892C3C"/>
    <w:rsid w:val="0089762A"/>
    <w:rsid w:val="008D20B2"/>
    <w:rsid w:val="008D3696"/>
    <w:rsid w:val="008E3A3B"/>
    <w:rsid w:val="009035E0"/>
    <w:rsid w:val="00916D45"/>
    <w:rsid w:val="00920762"/>
    <w:rsid w:val="00934859"/>
    <w:rsid w:val="00935DDE"/>
    <w:rsid w:val="0094111C"/>
    <w:rsid w:val="00941332"/>
    <w:rsid w:val="00956F00"/>
    <w:rsid w:val="009724DF"/>
    <w:rsid w:val="009A10A9"/>
    <w:rsid w:val="009B0AEF"/>
    <w:rsid w:val="009B7CB4"/>
    <w:rsid w:val="009C061B"/>
    <w:rsid w:val="009C1BE7"/>
    <w:rsid w:val="009D4265"/>
    <w:rsid w:val="00A045AF"/>
    <w:rsid w:val="00A226FB"/>
    <w:rsid w:val="00A60845"/>
    <w:rsid w:val="00A610C0"/>
    <w:rsid w:val="00A61C2B"/>
    <w:rsid w:val="00A71EBE"/>
    <w:rsid w:val="00A7517D"/>
    <w:rsid w:val="00A874C2"/>
    <w:rsid w:val="00AA506B"/>
    <w:rsid w:val="00AA6A2B"/>
    <w:rsid w:val="00AA7DAA"/>
    <w:rsid w:val="00AB0118"/>
    <w:rsid w:val="00AB1125"/>
    <w:rsid w:val="00AB6EE4"/>
    <w:rsid w:val="00AD52A8"/>
    <w:rsid w:val="00AD6A4F"/>
    <w:rsid w:val="00AE374F"/>
    <w:rsid w:val="00B04544"/>
    <w:rsid w:val="00B32352"/>
    <w:rsid w:val="00B34B51"/>
    <w:rsid w:val="00B44C3B"/>
    <w:rsid w:val="00B5499D"/>
    <w:rsid w:val="00B800E2"/>
    <w:rsid w:val="00B82068"/>
    <w:rsid w:val="00B949A8"/>
    <w:rsid w:val="00B978A9"/>
    <w:rsid w:val="00BA2D20"/>
    <w:rsid w:val="00BA6ABA"/>
    <w:rsid w:val="00BC08AA"/>
    <w:rsid w:val="00BC7D1F"/>
    <w:rsid w:val="00BD1AEE"/>
    <w:rsid w:val="00BD1F5A"/>
    <w:rsid w:val="00BE3B87"/>
    <w:rsid w:val="00C02A8C"/>
    <w:rsid w:val="00C030FD"/>
    <w:rsid w:val="00C23D2D"/>
    <w:rsid w:val="00C3060E"/>
    <w:rsid w:val="00C457A7"/>
    <w:rsid w:val="00C5343A"/>
    <w:rsid w:val="00C57D4C"/>
    <w:rsid w:val="00C63D0B"/>
    <w:rsid w:val="00C64766"/>
    <w:rsid w:val="00C70CE6"/>
    <w:rsid w:val="00C95566"/>
    <w:rsid w:val="00CA2428"/>
    <w:rsid w:val="00CA2C77"/>
    <w:rsid w:val="00CB2242"/>
    <w:rsid w:val="00CB23DA"/>
    <w:rsid w:val="00CB5AC1"/>
    <w:rsid w:val="00CC09B4"/>
    <w:rsid w:val="00CD49AF"/>
    <w:rsid w:val="00CD60AE"/>
    <w:rsid w:val="00CE2883"/>
    <w:rsid w:val="00CE30CF"/>
    <w:rsid w:val="00CF08D6"/>
    <w:rsid w:val="00CF2A26"/>
    <w:rsid w:val="00D2238C"/>
    <w:rsid w:val="00D352F3"/>
    <w:rsid w:val="00D36C12"/>
    <w:rsid w:val="00D54F62"/>
    <w:rsid w:val="00D56FFC"/>
    <w:rsid w:val="00D7010A"/>
    <w:rsid w:val="00D7455D"/>
    <w:rsid w:val="00D81424"/>
    <w:rsid w:val="00D874C7"/>
    <w:rsid w:val="00DA096E"/>
    <w:rsid w:val="00DA4037"/>
    <w:rsid w:val="00DB2D29"/>
    <w:rsid w:val="00DB54C5"/>
    <w:rsid w:val="00DC3A15"/>
    <w:rsid w:val="00DC4220"/>
    <w:rsid w:val="00DC470B"/>
    <w:rsid w:val="00DC730A"/>
    <w:rsid w:val="00DC748E"/>
    <w:rsid w:val="00DD4A4C"/>
    <w:rsid w:val="00DE33AE"/>
    <w:rsid w:val="00DF03E6"/>
    <w:rsid w:val="00E067EC"/>
    <w:rsid w:val="00E12DE8"/>
    <w:rsid w:val="00E15ABD"/>
    <w:rsid w:val="00E20F3C"/>
    <w:rsid w:val="00E211F5"/>
    <w:rsid w:val="00E21853"/>
    <w:rsid w:val="00E22694"/>
    <w:rsid w:val="00E32C80"/>
    <w:rsid w:val="00E35C67"/>
    <w:rsid w:val="00E41FBE"/>
    <w:rsid w:val="00E46384"/>
    <w:rsid w:val="00E71048"/>
    <w:rsid w:val="00E725CB"/>
    <w:rsid w:val="00E81025"/>
    <w:rsid w:val="00E872FF"/>
    <w:rsid w:val="00EA6F8D"/>
    <w:rsid w:val="00EB6056"/>
    <w:rsid w:val="00ED7968"/>
    <w:rsid w:val="00EE0B88"/>
    <w:rsid w:val="00EE508E"/>
    <w:rsid w:val="00EE5CA1"/>
    <w:rsid w:val="00EE6367"/>
    <w:rsid w:val="00EF5460"/>
    <w:rsid w:val="00F01541"/>
    <w:rsid w:val="00F06A1D"/>
    <w:rsid w:val="00F12997"/>
    <w:rsid w:val="00F26E7B"/>
    <w:rsid w:val="00F31307"/>
    <w:rsid w:val="00F41A3C"/>
    <w:rsid w:val="00F45DCB"/>
    <w:rsid w:val="00F50796"/>
    <w:rsid w:val="00F54BB0"/>
    <w:rsid w:val="00F6057A"/>
    <w:rsid w:val="00F659C5"/>
    <w:rsid w:val="00F663B2"/>
    <w:rsid w:val="00FA6A3D"/>
    <w:rsid w:val="00FB7B4E"/>
    <w:rsid w:val="00FD714D"/>
    <w:rsid w:val="00FE056D"/>
    <w:rsid w:val="00FE0EBD"/>
    <w:rsid w:val="04186FCF"/>
    <w:rsid w:val="043865FB"/>
    <w:rsid w:val="0BA70647"/>
    <w:rsid w:val="127C3022"/>
    <w:rsid w:val="12FE04BB"/>
    <w:rsid w:val="16DA039C"/>
    <w:rsid w:val="188D4E08"/>
    <w:rsid w:val="19B73D17"/>
    <w:rsid w:val="1AAC7281"/>
    <w:rsid w:val="1B037C18"/>
    <w:rsid w:val="1B3C4BBE"/>
    <w:rsid w:val="1C7F15C9"/>
    <w:rsid w:val="22E51FC4"/>
    <w:rsid w:val="23254533"/>
    <w:rsid w:val="24FD26D7"/>
    <w:rsid w:val="272A00AB"/>
    <w:rsid w:val="291A3884"/>
    <w:rsid w:val="29330915"/>
    <w:rsid w:val="2D7834B4"/>
    <w:rsid w:val="30F70522"/>
    <w:rsid w:val="33B76D2D"/>
    <w:rsid w:val="3904372C"/>
    <w:rsid w:val="3A80265F"/>
    <w:rsid w:val="3A9D1CA6"/>
    <w:rsid w:val="3BA46FD7"/>
    <w:rsid w:val="3DD05A3F"/>
    <w:rsid w:val="429C111A"/>
    <w:rsid w:val="443E6F79"/>
    <w:rsid w:val="46DF233C"/>
    <w:rsid w:val="489C3122"/>
    <w:rsid w:val="4AAC3BB1"/>
    <w:rsid w:val="4B8610BE"/>
    <w:rsid w:val="4F323B52"/>
    <w:rsid w:val="52D46894"/>
    <w:rsid w:val="57B75C29"/>
    <w:rsid w:val="5C1264DF"/>
    <w:rsid w:val="5CF2449F"/>
    <w:rsid w:val="5E5F7470"/>
    <w:rsid w:val="6657787E"/>
    <w:rsid w:val="67BB411E"/>
    <w:rsid w:val="67F163EC"/>
    <w:rsid w:val="67F60BAA"/>
    <w:rsid w:val="6D6516FE"/>
    <w:rsid w:val="70C607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4B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564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sid w:val="004564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564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564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1F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1F5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D1F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F5A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31FA253-048D-496E-BA7B-3003684E9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aw</cp:lastModifiedBy>
  <cp:revision>2</cp:revision>
  <cp:lastPrinted>2022-08-30T05:49:00Z</cp:lastPrinted>
  <dcterms:created xsi:type="dcterms:W3CDTF">2022-08-30T10:08:00Z</dcterms:created>
  <dcterms:modified xsi:type="dcterms:W3CDTF">2022-08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EB01788A5B65490191AE59EBD2E4D533</vt:lpwstr>
  </property>
</Properties>
</file>